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or "Internship Coordinator"]</w:t>
      </w:r>
      <w:r>
        <w:br/>
      </w:r>
      <w:r>
        <w:t xml:space="preserve">[Company Address]</w:t>
      </w:r>
      <w:r>
        <w:br/>
      </w:r>
      <w:r>
        <w:t xml:space="preserve">Brussels, Belgium</w:t>
      </w:r>
    </w:p>
    <w:bookmarkStart w:id="20" w:name="Xc47e07e2a0e24e20a8417421430885c39399aef"/>
    <w:p>
      <w:pPr>
        <w:pStyle w:val="Heading2"/>
      </w:pPr>
      <w:r>
        <w:t xml:space="preserve">Subject: Application for Environmental Engineer Internship Position</w:t>
      </w:r>
    </w:p>
    <w:p>
      <w:pPr>
        <w:pStyle w:val="FirstParagraph"/>
      </w:pPr>
      <w:r>
        <w:t xml:space="preserve">Dear Hiring Manager,</w:t>
      </w:r>
    </w:p>
    <w:p>
      <w:pPr>
        <w:pStyle w:val="BodyText"/>
      </w:pPr>
      <w:r>
        <w:t xml:space="preserve">I am writing with profound enthusiasm to express my strong interest in the Environmental Engineer Internship position at your esteemed organization in Belgium Brussels, as advertised on [Platform where job was posted, e.g., LinkedIn, university career portal]. As a dedicated and technically proficient final-year Bachelor of Engineering student specializing in Environmental Engineering at [Your University], I am deeply motivated to contribute my academic knowledge, practical skills, and unwavering commitment to sustainable development within the vibrant environmental sector of Brussels. This internship represents an unparalleled opportunity for me to apply theoretical principles within the dynamic context of Belgium's capital city and its pivotal role in European environmental policy.</w:t>
      </w:r>
    </w:p>
    <w:p>
      <w:pPr>
        <w:pStyle w:val="BodyText"/>
      </w:pPr>
      <w:r>
        <w:t xml:space="preserve">My academic journey has been meticulously focused on equipping me with the technical competencies essential for modern Environmental Engineering practice. I have excelled in core courses including Advanced Water Resource Management, Sustainable Waste Treatment Systems, Environmental Impact Assessment (EIA), GIS Applications for Environmental Monitoring, and Air Quality Modeling – all directly relevant to the challenges facing urban environments like Brussels. For instance, my recent capstone project involved designing a decentralized rainwater harvesting system for a hypothetical Brussels district redevelopment project. This required comprehensive analysis of local precipitation patterns, soil permeability data specific to the Flemish Brabant region, integration with existing urban drainage infrastructure (a critical concern in densely populated areas), and assessment of socio-economic feasibility within Belgium's regulatory framework. This project not only honed my technical skills but also deepened my understanding of how Environmental Engineering solutions must be context-specific, especially in a city like Brussels navigating rapid urbanization while striving for carbon neutrality by 2050.</w:t>
      </w:r>
    </w:p>
    <w:p>
      <w:pPr>
        <w:pStyle w:val="BodyText"/>
      </w:pPr>
      <w:r>
        <w:t xml:space="preserve">What truly sets me apart is my proactive engagement with the specific environmental challenges confronting Belgium Brussels. I have closely followed the implementation of the **European Green Deal** and Belgium's own *National Energy and Climate Plan (NECP)*, particularly its implications for urban centers. The Brussels Capital Region's ambitious goals – such as expanding green corridors, enhancing biodiversity in public spaces like Parc de Bruxelles, achieving 100% renewable energy use for municipal buildings by 2035, and drastically reducing air pollution (NOx &amp; PM2.5) – resonate deeply with my professional aspirations. I am eager to contribute to initiatives that directly support these objectives, whether through data analysis for air quality monitoring networks like those operated by the **Brussels Environment Agency (Bruxelles Environnement)** or assisting in the development of sustainable mobility solutions integrated within urban planning frameworks. My understanding extends beyond textbook knowledge; I regularly engage with reports from the European Environment Agency (EEA) based in Copenhagen and follow Brussels-specific environmental policy updates through platforms like *Bruxelles Environnement*.</w:t>
      </w:r>
    </w:p>
    <w:p>
      <w:pPr>
        <w:pStyle w:val="BodyText"/>
      </w:pPr>
      <w:r>
        <w:t xml:space="preserve">Proficiency in key technical tools is a cornerstone of my preparation. I am highly skilled in **AutoCAD Civil 3D** for site planning and drainage design, **ArcGIS Pro** for spatial analysis of environmental data (including mapping flood risk zones across the Senne River basin), and **Microsoft Excel** with advanced data modeling capabilities. Additionally, I possess foundational knowledge of **MATLAB** for environmental process simulation and am a quick learner in new software relevant to fieldwork or lab analysis. My language skills are equally critical for success in Brussels: I am fluent in English (C1 level), proficient in French (B2 level with professional working ability – crucial for effective communication across Belgium's linguistic landscape), and possess basic Dutch (A2). This multilingual capacity ensures seamless collaboration within international teams and with local stakeholders, which is paramount in the cosmopolitan setting of Brussels, where projects often involve cross-border partnerships within the EU framework.</w:t>
      </w:r>
    </w:p>
    <w:p>
      <w:pPr>
        <w:pStyle w:val="BodyText"/>
      </w:pPr>
      <w:r>
        <w:t xml:space="preserve">I am acutely aware that a successful Environmental Engineer Intern at an organization based in **Belgium Brussels** must navigate complex regulatory environments. I have diligently studied Belgium's **Environmental Code (Code de l'environnement)** and key EU directives such as the Water Framework Directive (WFD) and the Circular Economy Action Plan. My academic projects consistently incorporated assessments of legal compliance, ensuring that proposed solutions are not only technically sound but also ethically and legally robust within the Belgian context. I understand that environmental engineering in Brussels isn't just about technical fixes; it's about designing resilient systems that enhance livability, protect public health (especially for vulnerable urban populations), and advance Belgium's leadership role in European sustainability governance.</w:t>
      </w:r>
    </w:p>
    <w:p>
      <w:pPr>
        <w:pStyle w:val="BodyText"/>
      </w:pPr>
      <w:r>
        <w:t xml:space="preserve">My previous experience further solidifies my readiness. During a summer placement with [Previous Organization/University Lab], I assisted in conducting field surveys for soil contamination assessments near an industrial site – a task requiring meticulous attention to detail, adherence to strict safety protocols (OSHA standards), and precise data logging. I also contributed to compiling technical reports summarizing findings for internal review, directly mirroring the documentation rigor expected in professional **Environmental Engineer** practice within **Belgium Brussels**. This hands-on exposure underscored the importance of translating scientific data into actionable recommendations for stakeholders, a skill I am eager to refine further under your mentorship.</w:t>
      </w:r>
    </w:p>
    <w:p>
      <w:pPr>
        <w:pStyle w:val="BodyText"/>
      </w:pPr>
      <w:r>
        <w:t xml:space="preserve">I am not merely seeking an internship; I am seeking a meaningful contribution to the environmental challenges and opportunities inherent in one of Europe's most significant political and cultural hubs. The chance to learn from experienced professionals at an organization actively shaping the sustainable future of **Brussels, Belgium** is what drives my application. I am confident that my technical aptitude, proactive approach, deep understanding of the Brussels environmental context, multilingual abilities, and genuine passion for creating tangible positive impact align perfectly with your internship program's goals. I am available to commit [Number] hours per week for [Duration - e.g., 6 months] starting [Start Date], and can be reached immediately at your convenience.</w:t>
      </w:r>
    </w:p>
    <w:p>
      <w:pPr>
        <w:pStyle w:val="BodyText"/>
      </w:pPr>
      <w:r>
        <w:t xml:space="preserve">Thank you for considering my application for the Environmental Engineer Internship position. I am deeply impressed by your organization's work in advancing environmental stewardship within **Brussels** and Belgium, and I am eager to bring my energy, skills, and dedication to your team. I have attached my detailed curriculum vitae for your review and welcome the opportunity to discuss how my qualifications can benefit your projects at a mutually convenient time.</w:t>
      </w:r>
    </w:p>
    <w:p>
      <w:pPr>
        <w:pStyle w:val="BodyText"/>
      </w:pPr>
      <w:r>
        <w:t xml:space="preserve">Sincerely,</w:t>
      </w:r>
    </w:p>
    <w:p>
      <w:pPr>
        <w:pStyle w:val="BodyText"/>
      </w:pPr>
      <w:r>
        <w:t xml:space="preserve">[Your Handwritten Signature - Optional in Digital Format]</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4-29T08:38:39Z</dcterms:created>
  <dcterms:modified xsi:type="dcterms:W3CDTF">2026-04-29T08:38:39Z</dcterms:modified>
</cp:coreProperties>
</file>

<file path=docProps/custom.xml><?xml version="1.0" encoding="utf-8"?>
<Properties xmlns="http://schemas.openxmlformats.org/officeDocument/2006/custom-properties" xmlns:vt="http://schemas.openxmlformats.org/officeDocument/2006/docPropsVTypes"/>
</file>